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C40" w:rsidRDefault="000F0C40" w:rsidP="000F0C40">
      <w:pPr>
        <w:rPr>
          <w:rFonts w:ascii="Arial" w:hAnsi="Arial" w:cs="Arial"/>
        </w:rPr>
      </w:pPr>
    </w:p>
    <w:p w:rsidR="000F0C40" w:rsidRDefault="000F0C40" w:rsidP="000F0C40">
      <w:pPr>
        <w:rPr>
          <w:rFonts w:ascii="Arial" w:hAnsi="Arial" w:cs="Arial"/>
        </w:rPr>
      </w:pPr>
    </w:p>
    <w:p w:rsidR="000F0C40" w:rsidRDefault="000F0C40" w:rsidP="000F0C40">
      <w:pPr>
        <w:rPr>
          <w:rFonts w:ascii="Arial" w:hAnsi="Arial" w:cs="Arial"/>
        </w:rPr>
      </w:pPr>
      <w:r>
        <w:rPr>
          <w:rFonts w:ascii="Arial" w:hAnsi="Arial" w:cs="Arial"/>
        </w:rPr>
        <w:t>16 September 2019</w:t>
      </w:r>
    </w:p>
    <w:p w:rsidR="000F0C40" w:rsidRDefault="000F0C40" w:rsidP="000F0C40">
      <w:pPr>
        <w:rPr>
          <w:rFonts w:ascii="Arial" w:hAnsi="Arial" w:cs="Arial"/>
        </w:rPr>
      </w:pPr>
    </w:p>
    <w:p w:rsidR="000F0C40" w:rsidRPr="0037027C" w:rsidRDefault="000F0C40" w:rsidP="000F0C40">
      <w:pPr>
        <w:rPr>
          <w:rFonts w:ascii="Arial" w:hAnsi="Arial" w:cs="Arial"/>
        </w:rPr>
      </w:pPr>
    </w:p>
    <w:p w:rsidR="000F0C40" w:rsidRDefault="000F0C40" w:rsidP="000F0C40">
      <w:pPr>
        <w:rPr>
          <w:rFonts w:ascii="Arial" w:hAnsi="Arial" w:cs="Arial"/>
        </w:rPr>
      </w:pPr>
    </w:p>
    <w:p w:rsidR="000F0C40" w:rsidRDefault="000F0C40" w:rsidP="000F0C40">
      <w:pPr>
        <w:rPr>
          <w:rFonts w:ascii="Arial" w:hAnsi="Arial" w:cs="Arial"/>
        </w:rPr>
      </w:pPr>
    </w:p>
    <w:p w:rsidR="000F0C40" w:rsidRDefault="000F0C40" w:rsidP="000F0C40">
      <w:pPr>
        <w:rPr>
          <w:rFonts w:ascii="Arial" w:hAnsi="Arial" w:cs="Arial"/>
        </w:rPr>
      </w:pPr>
    </w:p>
    <w:p w:rsidR="000F0C40" w:rsidRPr="0037027C" w:rsidRDefault="000F0C40" w:rsidP="000F0C40">
      <w:pPr>
        <w:rPr>
          <w:rFonts w:ascii="Arial" w:hAnsi="Arial" w:cs="Arial"/>
        </w:rPr>
      </w:pPr>
      <w:r w:rsidRPr="0037027C">
        <w:rPr>
          <w:rFonts w:ascii="Arial" w:hAnsi="Arial" w:cs="Arial"/>
        </w:rPr>
        <w:t>Dear applicant</w:t>
      </w:r>
    </w:p>
    <w:p w:rsidR="000F0C40" w:rsidRPr="0037027C" w:rsidRDefault="000F0C40" w:rsidP="000F0C40">
      <w:pPr>
        <w:rPr>
          <w:rFonts w:ascii="Arial" w:hAnsi="Arial" w:cs="Arial"/>
        </w:rPr>
      </w:pPr>
    </w:p>
    <w:p w:rsidR="000F0C40" w:rsidRPr="0037027C" w:rsidRDefault="000F0C40" w:rsidP="000F0C40">
      <w:pPr>
        <w:rPr>
          <w:rFonts w:ascii="Arial" w:hAnsi="Arial" w:cs="Arial"/>
          <w:b/>
        </w:rPr>
      </w:pPr>
      <w:r>
        <w:rPr>
          <w:rFonts w:ascii="Arial" w:hAnsi="Arial" w:cs="Arial"/>
          <w:b/>
        </w:rPr>
        <w:t>Teaching Assistant</w:t>
      </w:r>
      <w:r w:rsidRPr="0037027C">
        <w:rPr>
          <w:rFonts w:ascii="Arial" w:hAnsi="Arial" w:cs="Arial"/>
          <w:b/>
        </w:rPr>
        <w:t xml:space="preserve"> </w:t>
      </w:r>
      <w:r>
        <w:rPr>
          <w:rFonts w:ascii="Arial" w:hAnsi="Arial" w:cs="Arial"/>
          <w:b/>
        </w:rPr>
        <w:t xml:space="preserve">positions </w:t>
      </w:r>
      <w:r w:rsidRPr="0037027C">
        <w:rPr>
          <w:rFonts w:ascii="Arial" w:hAnsi="Arial" w:cs="Arial"/>
          <w:b/>
        </w:rPr>
        <w:t xml:space="preserve">(Full </w:t>
      </w:r>
      <w:r>
        <w:rPr>
          <w:rFonts w:ascii="Arial" w:hAnsi="Arial" w:cs="Arial"/>
          <w:b/>
        </w:rPr>
        <w:t xml:space="preserve">and part </w:t>
      </w:r>
      <w:r w:rsidRPr="0037027C">
        <w:rPr>
          <w:rFonts w:ascii="Arial" w:hAnsi="Arial" w:cs="Arial"/>
          <w:b/>
        </w:rPr>
        <w:t>time</w:t>
      </w:r>
      <w:r>
        <w:rPr>
          <w:rFonts w:ascii="Arial" w:hAnsi="Arial" w:cs="Arial"/>
          <w:b/>
        </w:rPr>
        <w:t xml:space="preserve"> available</w:t>
      </w:r>
      <w:r w:rsidRPr="0037027C">
        <w:rPr>
          <w:rFonts w:ascii="Arial" w:hAnsi="Arial" w:cs="Arial"/>
          <w:b/>
        </w:rPr>
        <w:t xml:space="preserve">, from </w:t>
      </w:r>
      <w:r>
        <w:rPr>
          <w:rFonts w:ascii="Arial" w:hAnsi="Arial" w:cs="Arial"/>
          <w:b/>
        </w:rPr>
        <w:t>4 November 2019</w:t>
      </w:r>
      <w:r w:rsidRPr="0037027C">
        <w:rPr>
          <w:rFonts w:ascii="Arial" w:hAnsi="Arial" w:cs="Arial"/>
          <w:b/>
        </w:rPr>
        <w:t>)</w:t>
      </w:r>
    </w:p>
    <w:p w:rsidR="000F0C40" w:rsidRPr="0037027C" w:rsidRDefault="000F0C40" w:rsidP="000F0C40">
      <w:pPr>
        <w:rPr>
          <w:rFonts w:ascii="Arial" w:hAnsi="Arial" w:cs="Arial"/>
        </w:rPr>
      </w:pPr>
    </w:p>
    <w:p w:rsidR="000F0C40" w:rsidRPr="0037027C" w:rsidRDefault="000F0C40" w:rsidP="000F0C40">
      <w:pPr>
        <w:rPr>
          <w:rFonts w:ascii="Arial" w:hAnsi="Arial" w:cs="Arial"/>
          <w:color w:val="000000"/>
        </w:rPr>
      </w:pPr>
      <w:r w:rsidRPr="0037027C">
        <w:rPr>
          <w:rFonts w:ascii="Arial" w:hAnsi="Arial" w:cs="Arial"/>
        </w:rPr>
        <w:t>Thank you very much for yo</w:t>
      </w:r>
      <w:r>
        <w:rPr>
          <w:rFonts w:ascii="Arial" w:hAnsi="Arial" w:cs="Arial"/>
        </w:rPr>
        <w:t>ur interest in the above post</w:t>
      </w:r>
      <w:r w:rsidR="00EF0709">
        <w:rPr>
          <w:rFonts w:ascii="Arial" w:hAnsi="Arial" w:cs="Arial"/>
        </w:rPr>
        <w:t>s</w:t>
      </w:r>
      <w:r>
        <w:rPr>
          <w:rFonts w:ascii="Arial" w:hAnsi="Arial" w:cs="Arial"/>
        </w:rPr>
        <w:t xml:space="preserve">.  </w:t>
      </w:r>
      <w:r>
        <w:rPr>
          <w:rFonts w:ascii="Arial" w:hAnsi="Arial" w:cs="Arial"/>
          <w:color w:val="000000"/>
        </w:rPr>
        <w:t>We are looking for Teaching Assistant</w:t>
      </w:r>
      <w:r w:rsidR="00EF0709">
        <w:rPr>
          <w:rFonts w:ascii="Arial" w:hAnsi="Arial" w:cs="Arial"/>
          <w:color w:val="000000"/>
        </w:rPr>
        <w:t>s</w:t>
      </w:r>
      <w:r w:rsidRPr="0037027C">
        <w:rPr>
          <w:rFonts w:ascii="Arial" w:hAnsi="Arial" w:cs="Arial"/>
          <w:color w:val="000000"/>
        </w:rPr>
        <w:t xml:space="preserve"> who believe that every child deserves to be inspired every day</w:t>
      </w:r>
      <w:r w:rsidR="00492096">
        <w:rPr>
          <w:rFonts w:ascii="Arial" w:hAnsi="Arial" w:cs="Arial"/>
          <w:color w:val="000000"/>
        </w:rPr>
        <w:t>,</w:t>
      </w:r>
      <w:r w:rsidRPr="0037027C">
        <w:rPr>
          <w:rFonts w:ascii="Arial" w:hAnsi="Arial" w:cs="Arial"/>
          <w:color w:val="000000"/>
        </w:rPr>
        <w:t xml:space="preserve"> and </w:t>
      </w:r>
      <w:r w:rsidR="00EF0709">
        <w:rPr>
          <w:rFonts w:ascii="Arial" w:hAnsi="Arial" w:cs="Arial"/>
          <w:color w:val="000000"/>
        </w:rPr>
        <w:t xml:space="preserve">people </w:t>
      </w:r>
      <w:r w:rsidRPr="0037027C">
        <w:rPr>
          <w:rFonts w:ascii="Arial" w:hAnsi="Arial" w:cs="Arial"/>
          <w:color w:val="000000"/>
        </w:rPr>
        <w:t xml:space="preserve">who </w:t>
      </w:r>
      <w:r w:rsidR="00EF0709">
        <w:rPr>
          <w:rFonts w:ascii="Arial" w:hAnsi="Arial" w:cs="Arial"/>
          <w:color w:val="000000"/>
        </w:rPr>
        <w:t>are</w:t>
      </w:r>
      <w:r w:rsidRPr="0037027C">
        <w:rPr>
          <w:rFonts w:ascii="Arial" w:hAnsi="Arial" w:cs="Arial"/>
          <w:color w:val="000000"/>
        </w:rPr>
        <w:t xml:space="preserve">, </w:t>
      </w:r>
      <w:r>
        <w:rPr>
          <w:rFonts w:ascii="Arial" w:hAnsi="Arial" w:cs="Arial"/>
          <w:color w:val="000000"/>
        </w:rPr>
        <w:t>in turn, inspired by children.</w:t>
      </w:r>
      <w:r w:rsidR="00EF0709">
        <w:rPr>
          <w:rFonts w:ascii="Arial" w:hAnsi="Arial" w:cs="Arial"/>
          <w:color w:val="000000"/>
        </w:rPr>
        <w:t xml:space="preserve">  There are two posts available; one full-time (five days/week) and one part-time (one day/week in the first instance).</w:t>
      </w:r>
    </w:p>
    <w:p w:rsidR="000F0C40" w:rsidRPr="0037027C" w:rsidRDefault="000F0C40" w:rsidP="000F0C40">
      <w:pPr>
        <w:rPr>
          <w:rFonts w:ascii="Arial" w:hAnsi="Arial" w:cs="Arial"/>
          <w:color w:val="000000"/>
        </w:rPr>
      </w:pPr>
    </w:p>
    <w:p w:rsidR="000F0C40" w:rsidRPr="0037027C" w:rsidRDefault="000F0C40" w:rsidP="000F0C40">
      <w:pPr>
        <w:rPr>
          <w:rFonts w:ascii="Arial" w:hAnsi="Arial" w:cs="Arial"/>
          <w:color w:val="000000"/>
        </w:rPr>
      </w:pPr>
      <w:r w:rsidRPr="0037027C">
        <w:rPr>
          <w:rFonts w:ascii="Arial" w:hAnsi="Arial" w:cs="Arial"/>
          <w:color w:val="000000"/>
        </w:rPr>
        <w:t xml:space="preserve">We believe that the qualities our children will need in life are as important as their skills.  This is why we have high expectations for each child, we nurture and support each child and we develop each child’s leadership skills.  Our inspection report noted that children </w:t>
      </w:r>
      <w:r w:rsidRPr="00EF0709">
        <w:rPr>
          <w:rFonts w:ascii="Arial" w:hAnsi="Arial" w:cs="Arial"/>
          <w:i/>
          <w:color w:val="000000"/>
        </w:rPr>
        <w:t>“are being encouraged to think independently, and are willing to ‘have a go’, secure in the knowledge that they can learn from mistakes. They are excited about developing new skills.”</w:t>
      </w:r>
      <w:r w:rsidRPr="0037027C">
        <w:rPr>
          <w:rFonts w:ascii="Arial" w:hAnsi="Arial" w:cs="Arial"/>
          <w:color w:val="000000"/>
        </w:rPr>
        <w:t xml:space="preserve">  (ISI </w:t>
      </w:r>
      <w:proofErr w:type="gramStart"/>
      <w:r w:rsidRPr="0037027C">
        <w:rPr>
          <w:rFonts w:ascii="Arial" w:hAnsi="Arial" w:cs="Arial"/>
          <w:color w:val="000000"/>
        </w:rPr>
        <w:t>Report)  If</w:t>
      </w:r>
      <w:proofErr w:type="gramEnd"/>
      <w:r w:rsidRPr="0037027C">
        <w:rPr>
          <w:rFonts w:ascii="Arial" w:hAnsi="Arial" w:cs="Arial"/>
          <w:color w:val="000000"/>
        </w:rPr>
        <w:t xml:space="preserve"> they weren’t, we wouldn’t be doing our job properly.</w:t>
      </w:r>
    </w:p>
    <w:p w:rsidR="000F0C40" w:rsidRPr="0037027C" w:rsidRDefault="000F0C40" w:rsidP="000F0C40">
      <w:pPr>
        <w:shd w:val="clear" w:color="auto" w:fill="FFFFFF"/>
        <w:rPr>
          <w:rFonts w:ascii="Arial" w:hAnsi="Arial" w:cs="Arial"/>
          <w:color w:val="000000"/>
        </w:rPr>
      </w:pPr>
      <w:r w:rsidRPr="0037027C">
        <w:rPr>
          <w:rFonts w:ascii="Arial" w:hAnsi="Arial" w:cs="Arial"/>
          <w:color w:val="000000"/>
        </w:rPr>
        <w:t> </w:t>
      </w:r>
    </w:p>
    <w:p w:rsidR="000F0C40" w:rsidRPr="0037027C" w:rsidRDefault="000F0C40" w:rsidP="000F0C40">
      <w:pPr>
        <w:shd w:val="clear" w:color="auto" w:fill="FFFFFF"/>
        <w:rPr>
          <w:rFonts w:ascii="Arial" w:hAnsi="Arial" w:cs="Arial"/>
          <w:color w:val="000000"/>
        </w:rPr>
      </w:pPr>
      <w:r w:rsidRPr="0037027C">
        <w:rPr>
          <w:rFonts w:ascii="Arial" w:hAnsi="Arial" w:cs="Arial"/>
          <w:color w:val="000000"/>
        </w:rPr>
        <w:t xml:space="preserve">We are a school where </w:t>
      </w:r>
      <w:r w:rsidRPr="00EF0709">
        <w:rPr>
          <w:rFonts w:ascii="Arial" w:hAnsi="Arial" w:cs="Arial"/>
          <w:i/>
          <w:color w:val="000000"/>
        </w:rPr>
        <w:t>“Teaching is both serious and fun,”</w:t>
      </w:r>
      <w:r w:rsidRPr="0037027C">
        <w:rPr>
          <w:rFonts w:ascii="Arial" w:hAnsi="Arial" w:cs="Arial"/>
          <w:color w:val="000000"/>
        </w:rPr>
        <w:t xml:space="preserve"> (ISI Report).  Working at Wellington requires a great deal of commitment, energy and passion.  As a direct consequence, the rewards are </w:t>
      </w:r>
      <w:r>
        <w:rPr>
          <w:rFonts w:ascii="Arial" w:hAnsi="Arial" w:cs="Arial"/>
          <w:color w:val="000000"/>
        </w:rPr>
        <w:t>significant.</w:t>
      </w:r>
      <w:r w:rsidRPr="0037027C">
        <w:rPr>
          <w:rFonts w:ascii="Arial" w:hAnsi="Arial" w:cs="Arial"/>
        </w:rPr>
        <w:t xml:space="preserve">  If successful, you will be joining a</w:t>
      </w:r>
      <w:r>
        <w:rPr>
          <w:rFonts w:ascii="Arial" w:hAnsi="Arial" w:cs="Arial"/>
        </w:rPr>
        <w:t xml:space="preserve"> </w:t>
      </w:r>
      <w:r w:rsidRPr="0037027C">
        <w:rPr>
          <w:rFonts w:ascii="Arial" w:hAnsi="Arial" w:cs="Arial"/>
        </w:rPr>
        <w:t>school with a distinctive ethos, a very strong staff team, supportive parents, excellent resources and, most importantly, great children.</w:t>
      </w:r>
    </w:p>
    <w:p w:rsidR="000F0C40" w:rsidRDefault="000F0C40" w:rsidP="000F0C40">
      <w:pPr>
        <w:rPr>
          <w:rFonts w:ascii="Arial" w:hAnsi="Arial" w:cs="Arial"/>
          <w:color w:val="000000"/>
        </w:rPr>
      </w:pPr>
    </w:p>
    <w:p w:rsidR="000F0C40" w:rsidRDefault="000F0C40" w:rsidP="000F0C40">
      <w:pPr>
        <w:rPr>
          <w:rFonts w:ascii="Arial" w:hAnsi="Arial" w:cs="Arial"/>
          <w:color w:val="000000"/>
        </w:rPr>
      </w:pPr>
      <w:r>
        <w:rPr>
          <w:rFonts w:ascii="Arial" w:hAnsi="Arial" w:cs="Arial"/>
          <w:color w:val="000000"/>
        </w:rPr>
        <w:t xml:space="preserve">If we sound like the right school for you, please </w:t>
      </w:r>
      <w:r w:rsidR="00EF0709">
        <w:rPr>
          <w:rFonts w:ascii="Arial" w:hAnsi="Arial" w:cs="Arial"/>
          <w:color w:val="000000"/>
        </w:rPr>
        <w:t xml:space="preserve">pay us a visit, if possible (please contact </w:t>
      </w:r>
      <w:bookmarkStart w:id="0" w:name="_GoBack"/>
      <w:bookmarkEnd w:id="0"/>
      <w:r w:rsidR="002837A5">
        <w:rPr>
          <w:rFonts w:ascii="Arial" w:hAnsi="Arial" w:cs="Arial"/>
        </w:rPr>
        <w:fldChar w:fldCharType="begin"/>
      </w:r>
      <w:r w:rsidR="002837A5">
        <w:rPr>
          <w:rFonts w:ascii="Arial" w:hAnsi="Arial" w:cs="Arial"/>
        </w:rPr>
        <w:instrText xml:space="preserve"> HYPERLINK "mailto:</w:instrText>
      </w:r>
      <w:r w:rsidR="002837A5" w:rsidRPr="002837A5">
        <w:rPr>
          <w:rFonts w:ascii="Arial" w:hAnsi="Arial" w:cs="Arial"/>
        </w:rPr>
        <w:instrText>prep@wellington-school.org.uk</w:instrText>
      </w:r>
      <w:r w:rsidR="002837A5">
        <w:rPr>
          <w:rFonts w:ascii="Arial" w:hAnsi="Arial" w:cs="Arial"/>
        </w:rPr>
        <w:instrText xml:space="preserve">" </w:instrText>
      </w:r>
      <w:r w:rsidR="002837A5">
        <w:rPr>
          <w:rFonts w:ascii="Arial" w:hAnsi="Arial" w:cs="Arial"/>
        </w:rPr>
        <w:fldChar w:fldCharType="separate"/>
      </w:r>
      <w:r w:rsidR="002837A5" w:rsidRPr="005F661B">
        <w:rPr>
          <w:rStyle w:val="Hyperlink"/>
          <w:rFonts w:ascii="Arial" w:hAnsi="Arial" w:cs="Arial"/>
        </w:rPr>
        <w:t>prep@wellington-school.org.uk</w:t>
      </w:r>
      <w:r w:rsidR="002837A5">
        <w:rPr>
          <w:rFonts w:ascii="Arial" w:hAnsi="Arial" w:cs="Arial"/>
        </w:rPr>
        <w:fldChar w:fldCharType="end"/>
      </w:r>
      <w:r w:rsidR="00EF0709">
        <w:rPr>
          <w:rFonts w:ascii="Arial" w:hAnsi="Arial" w:cs="Arial"/>
          <w:color w:val="000000"/>
        </w:rPr>
        <w:t xml:space="preserve"> to arrange a suitable time).  To apply please submit </w:t>
      </w:r>
      <w:r>
        <w:rPr>
          <w:rFonts w:ascii="Arial" w:hAnsi="Arial" w:cs="Arial"/>
          <w:color w:val="000000"/>
        </w:rPr>
        <w:t xml:space="preserve">a completed application form </w:t>
      </w:r>
      <w:r w:rsidR="00EF0709">
        <w:rPr>
          <w:rFonts w:ascii="Arial" w:hAnsi="Arial" w:cs="Arial"/>
          <w:color w:val="000000"/>
        </w:rPr>
        <w:t xml:space="preserve">stating whether you are applying for a full or part-time role.  Your supporting statement should highlight </w:t>
      </w:r>
      <w:r>
        <w:rPr>
          <w:rFonts w:ascii="Arial" w:hAnsi="Arial" w:cs="Arial"/>
          <w:color w:val="000000"/>
        </w:rPr>
        <w:t>why you would be a good match for WPS and vice-versa, as well as explaining what you would offer to school life beyond the classroom (sport, music, art, drama, etc).</w:t>
      </w:r>
    </w:p>
    <w:p w:rsidR="000F0C40" w:rsidRPr="0037027C" w:rsidRDefault="000F0C40" w:rsidP="000F0C40">
      <w:pPr>
        <w:rPr>
          <w:rFonts w:ascii="Arial" w:hAnsi="Arial" w:cs="Arial"/>
          <w:color w:val="000000"/>
        </w:rPr>
      </w:pPr>
    </w:p>
    <w:p w:rsidR="000F0C40" w:rsidRPr="0037027C" w:rsidRDefault="000F0C40" w:rsidP="000F0C40">
      <w:pPr>
        <w:rPr>
          <w:rFonts w:ascii="Arial" w:hAnsi="Arial" w:cs="Arial"/>
        </w:rPr>
      </w:pPr>
      <w:r w:rsidRPr="0037027C">
        <w:rPr>
          <w:rFonts w:ascii="Arial" w:hAnsi="Arial" w:cs="Arial"/>
        </w:rPr>
        <w:t>If you have any further questions, please contact the school’s HR</w:t>
      </w:r>
      <w:r>
        <w:rPr>
          <w:rFonts w:ascii="Arial" w:hAnsi="Arial" w:cs="Arial"/>
        </w:rPr>
        <w:t xml:space="preserve"> Department </w:t>
      </w:r>
      <w:r w:rsidRPr="0037027C">
        <w:rPr>
          <w:rFonts w:ascii="Arial" w:hAnsi="Arial" w:cs="Arial"/>
        </w:rPr>
        <w:t xml:space="preserve">and we would be delighted to discuss this position further.  Applications close at </w:t>
      </w:r>
      <w:r>
        <w:rPr>
          <w:rFonts w:ascii="Arial" w:hAnsi="Arial" w:cs="Arial"/>
        </w:rPr>
        <w:t>12</w:t>
      </w:r>
      <w:r w:rsidR="00EF0709">
        <w:rPr>
          <w:rFonts w:ascii="Arial" w:hAnsi="Arial" w:cs="Arial"/>
        </w:rPr>
        <w:t xml:space="preserve"> </w:t>
      </w:r>
      <w:r>
        <w:rPr>
          <w:rFonts w:ascii="Arial" w:hAnsi="Arial" w:cs="Arial"/>
        </w:rPr>
        <w:t xml:space="preserve">noon on </w:t>
      </w:r>
      <w:r w:rsidR="00EF0709">
        <w:rPr>
          <w:rFonts w:ascii="Arial" w:hAnsi="Arial" w:cs="Arial"/>
        </w:rPr>
        <w:t>Monday 30 September</w:t>
      </w:r>
      <w:r w:rsidRPr="0037027C">
        <w:rPr>
          <w:rFonts w:ascii="Arial" w:hAnsi="Arial" w:cs="Arial"/>
        </w:rPr>
        <w:t>, but they will be considered as they are submitted.</w:t>
      </w:r>
    </w:p>
    <w:p w:rsidR="000F0C40" w:rsidRPr="0037027C" w:rsidRDefault="000F0C40" w:rsidP="000F0C40">
      <w:pPr>
        <w:rPr>
          <w:rFonts w:ascii="Arial" w:hAnsi="Arial" w:cs="Arial"/>
        </w:rPr>
      </w:pPr>
    </w:p>
    <w:p w:rsidR="000F0C40" w:rsidRPr="0037027C" w:rsidRDefault="00EF0709" w:rsidP="000F0C40">
      <w:pPr>
        <w:rPr>
          <w:rFonts w:ascii="Arial" w:hAnsi="Arial" w:cs="Arial"/>
        </w:rPr>
      </w:pPr>
      <w:r w:rsidRPr="0037027C">
        <w:rPr>
          <w:rFonts w:ascii="Arial" w:hAnsi="Arial" w:cs="Arial"/>
          <w:noProof/>
          <w:lang w:eastAsia="en-GB"/>
        </w:rPr>
        <w:drawing>
          <wp:anchor distT="0" distB="0" distL="114300" distR="114300" simplePos="0" relativeHeight="251660288" behindDoc="1" locked="0" layoutInCell="1" allowOverlap="1" wp14:anchorId="54238E16" wp14:editId="730ED5C1">
            <wp:simplePos x="0" y="0"/>
            <wp:positionH relativeFrom="column">
              <wp:posOffset>52795</wp:posOffset>
            </wp:positionH>
            <wp:positionV relativeFrom="paragraph">
              <wp:posOffset>26398</wp:posOffset>
            </wp:positionV>
            <wp:extent cx="1507671" cy="1252554"/>
            <wp:effectExtent l="0" t="0" r="0" b="5080"/>
            <wp:wrapNone/>
            <wp:docPr id="6" name="Picture 1" descr="Adam's Signatur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m's Signature block"/>
                    <pic:cNvPicPr>
                      <a:picLocks noChangeAspect="1" noChangeArrowheads="1"/>
                    </pic:cNvPicPr>
                  </pic:nvPicPr>
                  <pic:blipFill>
                    <a:blip r:embed="rId7" cstate="print">
                      <a:extLst>
                        <a:ext uri="{28A0092B-C50C-407E-A947-70E740481C1C}">
                          <a14:useLocalDpi xmlns:a14="http://schemas.microsoft.com/office/drawing/2010/main" val="0"/>
                        </a:ext>
                      </a:extLst>
                    </a:blip>
                    <a:srcRect l="21855" r="38040"/>
                    <a:stretch>
                      <a:fillRect/>
                    </a:stretch>
                  </pic:blipFill>
                  <pic:spPr bwMode="auto">
                    <a:xfrm>
                      <a:off x="0" y="0"/>
                      <a:ext cx="1510341" cy="1254773"/>
                    </a:xfrm>
                    <a:prstGeom prst="rect">
                      <a:avLst/>
                    </a:prstGeom>
                    <a:noFill/>
                    <a:ln>
                      <a:noFill/>
                    </a:ln>
                  </pic:spPr>
                </pic:pic>
              </a:graphicData>
            </a:graphic>
            <wp14:sizeRelH relativeFrom="page">
              <wp14:pctWidth>0</wp14:pctWidth>
            </wp14:sizeRelH>
            <wp14:sizeRelV relativeFrom="page">
              <wp14:pctHeight>0</wp14:pctHeight>
            </wp14:sizeRelV>
          </wp:anchor>
        </w:drawing>
      </w:r>
      <w:r w:rsidR="000F0C40" w:rsidRPr="0037027C">
        <w:rPr>
          <w:rFonts w:ascii="Arial" w:hAnsi="Arial" w:cs="Arial"/>
        </w:rPr>
        <w:t>Yours sincerely</w:t>
      </w:r>
    </w:p>
    <w:p w:rsidR="00C60B25" w:rsidRPr="00D02BD6" w:rsidRDefault="00C60B25" w:rsidP="00D02BD6">
      <w:pPr>
        <w:rPr>
          <w:rFonts w:ascii="Gill Sans MT" w:hAnsi="Gill Sans MT"/>
        </w:rPr>
      </w:pPr>
    </w:p>
    <w:sectPr w:rsidR="00C60B25" w:rsidRPr="00D02BD6" w:rsidSect="00B370F7">
      <w:headerReference w:type="even" r:id="rId8"/>
      <w:headerReference w:type="default" r:id="rId9"/>
      <w:footerReference w:type="even" r:id="rId10"/>
      <w:footerReference w:type="default" r:id="rId11"/>
      <w:headerReference w:type="first" r:id="rId12"/>
      <w:footerReference w:type="first" r:id="rId13"/>
      <w:pgSz w:w="11900" w:h="16840"/>
      <w:pgMar w:top="1701" w:right="1134" w:bottom="692"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05F5" w:rsidRDefault="00CC05F5">
      <w:r>
        <w:separator/>
      </w:r>
    </w:p>
  </w:endnote>
  <w:endnote w:type="continuationSeparator" w:id="0">
    <w:p w:rsidR="00CC05F5" w:rsidRDefault="00CC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Bembo">
    <w:altName w:val="Bembo"/>
    <w:charset w:val="00"/>
    <w:family w:val="roman"/>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618" w:rsidRDefault="00890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20D3" w:rsidRDefault="008220D3" w:rsidP="008220D3">
    <w:pPr>
      <w:jc w:val="center"/>
      <w:rPr>
        <w:rFonts w:ascii="Garamond" w:hAnsi="Garamond"/>
        <w:color w:val="1C1C60"/>
        <w:sz w:val="16"/>
      </w:rPr>
    </w:pPr>
  </w:p>
  <w:p w:rsidR="008220D3" w:rsidRPr="00C512CD" w:rsidRDefault="007F1872" w:rsidP="008220D3">
    <w:pPr>
      <w:jc w:val="center"/>
      <w:rPr>
        <w:rFonts w:ascii="Garamond" w:hAnsi="Garamond"/>
        <w:color w:val="1C1C60"/>
        <w:sz w:val="16"/>
      </w:rPr>
    </w:pPr>
    <w:r>
      <w:rPr>
        <w:noProof/>
        <w:szCs w:val="20"/>
        <w:lang w:eastAsia="en-GB"/>
      </w:rPr>
      <mc:AlternateContent>
        <mc:Choice Requires="wps">
          <w:drawing>
            <wp:anchor distT="0" distB="0" distL="114300" distR="114300" simplePos="0" relativeHeight="251656192" behindDoc="0" locked="0" layoutInCell="1" allowOverlap="1">
              <wp:simplePos x="0" y="0"/>
              <wp:positionH relativeFrom="column">
                <wp:posOffset>3480435</wp:posOffset>
              </wp:positionH>
              <wp:positionV relativeFrom="paragraph">
                <wp:posOffset>-574040</wp:posOffset>
              </wp:positionV>
              <wp:extent cx="2400300" cy="113665"/>
              <wp:effectExtent l="3810" t="0" r="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1366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9F1CF5" w:rsidRPr="00821999" w:rsidRDefault="009F1CF5" w:rsidP="009F1CF5">
                          <w:pPr>
                            <w:jc w:val="right"/>
                            <w:rPr>
                              <w:rFonts w:ascii="Garamond" w:hAnsi="Garamond"/>
                              <w:color w:val="1C1C60"/>
                              <w:sz w:val="16"/>
                            </w:rPr>
                          </w:pPr>
                          <w:r w:rsidRPr="00821999">
                            <w:rPr>
                              <w:rFonts w:ascii="Garamond" w:hAnsi="Garamond"/>
                              <w:color w:val="1C1C60"/>
                              <w:sz w:val="16"/>
                            </w:rPr>
                            <w:t xml:space="preserve">Wellington </w:t>
                          </w:r>
                          <w:r w:rsidR="001B6D44">
                            <w:rPr>
                              <w:rFonts w:ascii="Garamond" w:hAnsi="Garamond"/>
                              <w:color w:val="1C1C60"/>
                              <w:sz w:val="16"/>
                            </w:rPr>
                            <w:t xml:space="preserve">Prep </w:t>
                          </w:r>
                          <w:r w:rsidRPr="00821999">
                            <w:rPr>
                              <w:rFonts w:ascii="Garamond" w:hAnsi="Garamond"/>
                              <w:color w:val="1C1C60"/>
                              <w:sz w:val="16"/>
                            </w:rPr>
                            <w:t xml:space="preserve">School, </w:t>
                          </w:r>
                        </w:p>
                        <w:p w:rsidR="009F1CF5" w:rsidRPr="00821999" w:rsidRDefault="009F1CF5" w:rsidP="009F1CF5">
                          <w:pPr>
                            <w:jc w:val="right"/>
                            <w:rPr>
                              <w:rFonts w:ascii="Garamond" w:hAnsi="Garamond"/>
                              <w:color w:val="1C1C60"/>
                              <w:sz w:val="16"/>
                            </w:rPr>
                          </w:pPr>
                          <w:r w:rsidRPr="00821999">
                            <w:rPr>
                              <w:rFonts w:ascii="Garamond" w:hAnsi="Garamond"/>
                              <w:color w:val="1C1C60"/>
                              <w:sz w:val="16"/>
                            </w:rPr>
                            <w:t>Wellington, Somerset, TA21 8NT</w:t>
                          </w:r>
                        </w:p>
                        <w:p w:rsidR="009F1CF5" w:rsidRPr="00821999" w:rsidRDefault="009F1CF5" w:rsidP="009F1CF5">
                          <w:pPr>
                            <w:jc w:val="right"/>
                            <w:rPr>
                              <w:rFonts w:ascii="Garamond" w:hAnsi="Garamond"/>
                              <w:color w:val="1C1C60"/>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274.05pt;margin-top:-45.2pt;width:189pt;height:8.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" stroked="f" strokeweight="0">
              <v:textbox>
                <w:txbxContent>
                  <w:p w:rsidR="009F1CF5" w:rsidRPr="00821999" w:rsidRDefault="009F1CF5" w:rsidP="009F1CF5">
                    <w:pPr>
                      <w:jc w:val="right"/>
                      <w:rPr>
                        <w:rFonts w:ascii="Garamond" w:hAnsi="Garamond"/>
                        <w:color w:val="1C1C60"/>
                        <w:sz w:val="16"/>
                      </w:rPr>
                    </w:pPr>
                    <w:r w:rsidRPr="00821999">
                      <w:rPr>
                        <w:rFonts w:ascii="Garamond" w:hAnsi="Garamond"/>
                        <w:color w:val="1C1C60"/>
                        <w:sz w:val="16"/>
                      </w:rPr>
                      <w:t xml:space="preserve">Wellington </w:t>
                    </w:r>
                    <w:r w:rsidR="001B6D44">
                      <w:rPr>
                        <w:rFonts w:ascii="Garamond" w:hAnsi="Garamond"/>
                        <w:color w:val="1C1C60"/>
                        <w:sz w:val="16"/>
                      </w:rPr>
                      <w:t xml:space="preserve">Prep </w:t>
                    </w:r>
                    <w:r w:rsidRPr="00821999">
                      <w:rPr>
                        <w:rFonts w:ascii="Garamond" w:hAnsi="Garamond"/>
                        <w:color w:val="1C1C60"/>
                        <w:sz w:val="16"/>
                      </w:rPr>
                      <w:t xml:space="preserve">School, </w:t>
                    </w:r>
                  </w:p>
                  <w:p w:rsidR="009F1CF5" w:rsidRPr="00821999" w:rsidRDefault="009F1CF5" w:rsidP="009F1CF5">
                    <w:pPr>
                      <w:jc w:val="right"/>
                      <w:rPr>
                        <w:rFonts w:ascii="Garamond" w:hAnsi="Garamond"/>
                        <w:color w:val="1C1C60"/>
                        <w:sz w:val="16"/>
                      </w:rPr>
                    </w:pPr>
                    <w:r w:rsidRPr="00821999">
                      <w:rPr>
                        <w:rFonts w:ascii="Garamond" w:hAnsi="Garamond"/>
                        <w:color w:val="1C1C60"/>
                        <w:sz w:val="16"/>
                      </w:rPr>
                      <w:t>Wellington, Somerset, TA21 8NT</w:t>
                    </w:r>
                  </w:p>
                  <w:p w:rsidR="009F1CF5" w:rsidRPr="00821999" w:rsidRDefault="009F1CF5" w:rsidP="009F1CF5">
                    <w:pPr>
                      <w:jc w:val="right"/>
                      <w:rPr>
                        <w:rFonts w:ascii="Garamond" w:hAnsi="Garamond"/>
                        <w:color w:val="1C1C60"/>
                        <w:sz w:val="16"/>
                      </w:rPr>
                    </w:pPr>
                  </w:p>
                </w:txbxContent>
              </v:textbox>
            </v:shape>
          </w:pict>
        </mc:Fallback>
      </mc:AlternateContent>
    </w:r>
    <w:r w:rsidR="008220D3" w:rsidRPr="00C512CD">
      <w:rPr>
        <w:rFonts w:ascii="Garamond" w:hAnsi="Garamond"/>
        <w:color w:val="1C1C60"/>
        <w:sz w:val="16"/>
      </w:rPr>
      <w:t xml:space="preserve">Wellington </w:t>
    </w:r>
    <w:r w:rsidR="008220D3">
      <w:rPr>
        <w:rFonts w:ascii="Garamond" w:hAnsi="Garamond"/>
        <w:color w:val="1C1C60"/>
        <w:sz w:val="16"/>
      </w:rPr>
      <w:t xml:space="preserve">Prep </w:t>
    </w:r>
    <w:r w:rsidR="008220D3" w:rsidRPr="00C512CD">
      <w:rPr>
        <w:rFonts w:ascii="Garamond" w:hAnsi="Garamond"/>
        <w:color w:val="1C1C60"/>
        <w:sz w:val="16"/>
      </w:rPr>
      <w:t>School,</w:t>
    </w:r>
  </w:p>
  <w:p w:rsidR="008220D3" w:rsidRPr="00C512CD" w:rsidRDefault="008220D3" w:rsidP="008220D3">
    <w:pPr>
      <w:jc w:val="center"/>
      <w:rPr>
        <w:rFonts w:ascii="Garamond" w:hAnsi="Garamond"/>
        <w:color w:val="1C1C60"/>
        <w:sz w:val="16"/>
      </w:rPr>
    </w:pPr>
    <w:r w:rsidRPr="00C512CD">
      <w:rPr>
        <w:rFonts w:ascii="Garamond" w:hAnsi="Garamond"/>
        <w:color w:val="1C1C60"/>
        <w:sz w:val="16"/>
      </w:rPr>
      <w:t>Wellington, Somerset, TA21 8NT</w:t>
    </w:r>
  </w:p>
  <w:p w:rsidR="008220D3" w:rsidRDefault="008220D3" w:rsidP="008220D3">
    <w:pPr>
      <w:jc w:val="center"/>
      <w:rPr>
        <w:rFonts w:ascii="Garamond" w:hAnsi="Garamond"/>
        <w:color w:val="000080"/>
        <w:sz w:val="12"/>
        <w:szCs w:val="12"/>
      </w:rPr>
    </w:pPr>
  </w:p>
  <w:p w:rsidR="008220D3" w:rsidRPr="009F114B" w:rsidRDefault="007F1872" w:rsidP="008220D3">
    <w:pPr>
      <w:jc w:val="center"/>
      <w:rPr>
        <w:rFonts w:ascii="Garamond" w:hAnsi="Garamond"/>
        <w:color w:val="000080"/>
        <w:sz w:val="12"/>
        <w:szCs w:val="12"/>
      </w:rPr>
    </w:pPr>
    <w:r>
      <w:rPr>
        <w:rFonts w:ascii="Garamond" w:hAnsi="Garamond"/>
        <w:noProof/>
        <w:color w:val="000080"/>
        <w:sz w:val="12"/>
        <w:szCs w:val="12"/>
        <w:lang w:eastAsia="en-GB"/>
      </w:rPr>
      <mc:AlternateContent>
        <mc:Choice Requires="wps">
          <w:drawing>
            <wp:anchor distT="0" distB="0" distL="114300" distR="114300" simplePos="0" relativeHeight="251657216" behindDoc="0" locked="0" layoutInCell="1" allowOverlap="1">
              <wp:simplePos x="0" y="0"/>
              <wp:positionH relativeFrom="column">
                <wp:posOffset>3494405</wp:posOffset>
              </wp:positionH>
              <wp:positionV relativeFrom="paragraph">
                <wp:posOffset>-1774825</wp:posOffset>
              </wp:positionV>
              <wp:extent cx="2400300" cy="1371600"/>
              <wp:effectExtent l="0" t="0" r="1270" b="317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37160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8220D3" w:rsidRPr="00C512CD" w:rsidRDefault="008220D3" w:rsidP="008220D3">
                          <w:pPr>
                            <w:jc w:val="right"/>
                            <w:rPr>
                              <w:rFonts w:ascii="Garamond" w:hAnsi="Garamond"/>
                              <w:color w:val="1C1C60"/>
                              <w:sz w:val="16"/>
                            </w:rPr>
                          </w:pPr>
                        </w:p>
                        <w:p w:rsidR="008220D3" w:rsidRPr="00C512CD" w:rsidRDefault="008220D3" w:rsidP="008220D3">
                          <w:pPr>
                            <w:jc w:val="right"/>
                            <w:rPr>
                              <w:rFonts w:ascii="Garamond" w:hAnsi="Garamond"/>
                              <w:color w:val="1C1C60"/>
                              <w:sz w:val="16"/>
                            </w:rPr>
                          </w:pPr>
                        </w:p>
                        <w:p w:rsidR="008220D3" w:rsidRPr="00FB35CD" w:rsidRDefault="008220D3" w:rsidP="008220D3">
                          <w:pPr>
                            <w:ind w:left="1440"/>
                            <w:rPr>
                              <w:rFonts w:ascii="Garamond" w:hAnsi="Garamond"/>
                              <w:i/>
                              <w:color w:val="800000"/>
                              <w:sz w:val="14"/>
                              <w:szCs w:val="14"/>
                            </w:rPr>
                          </w:pPr>
                          <w:r w:rsidRPr="00FB35CD">
                            <w:rPr>
                              <w:rStyle w:val="Emphasis"/>
                              <w:rFonts w:ascii="Garamond" w:hAnsi="Garamond" w:cs="Arial"/>
                              <w:i w:val="0"/>
                              <w:color w:val="800000"/>
                              <w:sz w:val="14"/>
                              <w:szCs w:val="14"/>
                            </w:rPr>
                            <w:t xml:space="preserve">. </w:t>
                          </w:r>
                        </w:p>
                        <w:p w:rsidR="008220D3" w:rsidRDefault="008220D3" w:rsidP="008220D3">
                          <w:pPr>
                            <w:jc w:val="right"/>
                            <w:rPr>
                              <w:rFonts w:ascii="Garamond" w:hAnsi="Garamond"/>
                              <w:color w:val="6684B6"/>
                              <w:sz w:val="14"/>
                              <w:szCs w:val="14"/>
                            </w:rPr>
                          </w:pPr>
                        </w:p>
                        <w:p w:rsidR="008220D3" w:rsidRDefault="008220D3" w:rsidP="008220D3">
                          <w:pPr>
                            <w:jc w:val="right"/>
                            <w:rPr>
                              <w:rFonts w:ascii="Garamond" w:hAnsi="Garamond"/>
                              <w:color w:val="6684B6"/>
                              <w:sz w:val="14"/>
                              <w:szCs w:val="14"/>
                            </w:rPr>
                          </w:pPr>
                        </w:p>
                        <w:p w:rsidR="008220D3" w:rsidRPr="00C512CD" w:rsidRDefault="008220D3" w:rsidP="008220D3">
                          <w:pPr>
                            <w:jc w:val="right"/>
                            <w:rPr>
                              <w:rFonts w:ascii="Bembo" w:hAnsi="Bembo"/>
                              <w:color w:val="6684B6"/>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left:0;text-align:left;margin-left:275.15pt;margin-top:-139.75pt;width:189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" stroked="f" strokeweight="0">
              <v:textbox>
                <w:txbxContent>
                  <w:p w:rsidR="008220D3" w:rsidRPr="00C512CD" w:rsidRDefault="008220D3" w:rsidP="008220D3">
                    <w:pPr>
                      <w:jc w:val="right"/>
                      <w:rPr>
                        <w:rFonts w:ascii="Garamond" w:hAnsi="Garamond"/>
                        <w:color w:val="1C1C60"/>
                        <w:sz w:val="16"/>
                      </w:rPr>
                    </w:pPr>
                  </w:p>
                  <w:p w:rsidR="008220D3" w:rsidRPr="00C512CD" w:rsidRDefault="008220D3" w:rsidP="008220D3">
                    <w:pPr>
                      <w:jc w:val="right"/>
                      <w:rPr>
                        <w:rFonts w:ascii="Garamond" w:hAnsi="Garamond"/>
                        <w:color w:val="1C1C60"/>
                        <w:sz w:val="16"/>
                      </w:rPr>
                    </w:pPr>
                  </w:p>
                  <w:p w:rsidR="008220D3" w:rsidRPr="00FB35CD" w:rsidRDefault="008220D3" w:rsidP="008220D3">
                    <w:pPr>
                      <w:ind w:left="1440"/>
                      <w:rPr>
                        <w:rFonts w:ascii="Garamond" w:hAnsi="Garamond"/>
                        <w:i/>
                        <w:color w:val="800000"/>
                        <w:sz w:val="14"/>
                        <w:szCs w:val="14"/>
                      </w:rPr>
                    </w:pPr>
                    <w:r w:rsidRPr="00FB35CD">
                      <w:rPr>
                        <w:rStyle w:val="Emphasis"/>
                        <w:rFonts w:ascii="Garamond" w:hAnsi="Garamond" w:cs="Arial"/>
                        <w:i w:val="0"/>
                        <w:color w:val="800000"/>
                        <w:sz w:val="14"/>
                        <w:szCs w:val="14"/>
                      </w:rPr>
                      <w:t xml:space="preserve">. </w:t>
                    </w:r>
                  </w:p>
                  <w:p w:rsidR="008220D3" w:rsidRDefault="008220D3" w:rsidP="008220D3">
                    <w:pPr>
                      <w:jc w:val="right"/>
                      <w:rPr>
                        <w:rFonts w:ascii="Garamond" w:hAnsi="Garamond"/>
                        <w:color w:val="6684B6"/>
                        <w:sz w:val="14"/>
                        <w:szCs w:val="14"/>
                      </w:rPr>
                    </w:pPr>
                  </w:p>
                  <w:p w:rsidR="008220D3" w:rsidRDefault="008220D3" w:rsidP="008220D3">
                    <w:pPr>
                      <w:jc w:val="right"/>
                      <w:rPr>
                        <w:rFonts w:ascii="Garamond" w:hAnsi="Garamond"/>
                        <w:color w:val="6684B6"/>
                        <w:sz w:val="14"/>
                        <w:szCs w:val="14"/>
                      </w:rPr>
                    </w:pPr>
                  </w:p>
                  <w:p w:rsidR="008220D3" w:rsidRPr="00C512CD" w:rsidRDefault="008220D3" w:rsidP="008220D3">
                    <w:pPr>
                      <w:jc w:val="right"/>
                      <w:rPr>
                        <w:rFonts w:ascii="Bembo" w:hAnsi="Bembo"/>
                        <w:color w:val="6684B6"/>
                        <w:sz w:val="14"/>
                        <w:szCs w:val="14"/>
                      </w:rPr>
                    </w:pPr>
                  </w:p>
                </w:txbxContent>
              </v:textbox>
            </v:shape>
          </w:pict>
        </mc:Fallback>
      </mc:AlternateContent>
    </w:r>
    <w:r w:rsidR="008220D3" w:rsidRPr="00C512CD">
      <w:rPr>
        <w:rFonts w:ascii="Garamond" w:hAnsi="Garamond"/>
        <w:b/>
        <w:color w:val="B50E20"/>
        <w:sz w:val="16"/>
      </w:rPr>
      <w:t>Tel:</w:t>
    </w:r>
    <w:r w:rsidR="008220D3">
      <w:rPr>
        <w:rFonts w:ascii="Garamond" w:hAnsi="Garamond"/>
        <w:color w:val="1C1C60"/>
        <w:sz w:val="16"/>
      </w:rPr>
      <w:t xml:space="preserve"> 01823 668</w:t>
    </w:r>
    <w:r w:rsidR="00BF22CF">
      <w:rPr>
        <w:rFonts w:ascii="Garamond" w:hAnsi="Garamond"/>
        <w:color w:val="1C1C60"/>
        <w:sz w:val="16"/>
      </w:rPr>
      <w:t>700</w:t>
    </w:r>
    <w:r w:rsidR="008220D3">
      <w:rPr>
        <w:rFonts w:ascii="Garamond" w:hAnsi="Garamond"/>
        <w:color w:val="1C1C60"/>
        <w:sz w:val="16"/>
      </w:rPr>
      <w:t xml:space="preserve"> </w:t>
    </w:r>
    <w:r w:rsidR="00BF22CF">
      <w:rPr>
        <w:rFonts w:ascii="Garamond" w:hAnsi="Garamond"/>
        <w:color w:val="1C1C60"/>
        <w:sz w:val="16"/>
      </w:rPr>
      <w:t xml:space="preserve"> </w:t>
    </w:r>
    <w:r w:rsidR="008220D3">
      <w:rPr>
        <w:rFonts w:ascii="Garamond" w:hAnsi="Garamond"/>
        <w:color w:val="1C1C60"/>
        <w:sz w:val="16"/>
      </w:rPr>
      <w:t xml:space="preserve"> </w:t>
    </w:r>
    <w:r w:rsidR="008220D3" w:rsidRPr="00C512CD">
      <w:rPr>
        <w:rFonts w:ascii="Garamond" w:hAnsi="Garamond"/>
        <w:b/>
        <w:color w:val="B50E20"/>
        <w:sz w:val="16"/>
      </w:rPr>
      <w:t>Email:</w:t>
    </w:r>
    <w:r w:rsidR="008220D3" w:rsidRPr="00C512CD">
      <w:rPr>
        <w:rFonts w:ascii="Garamond" w:hAnsi="Garamond"/>
        <w:color w:val="1C1C60"/>
        <w:sz w:val="16"/>
      </w:rPr>
      <w:t xml:space="preserve"> </w:t>
    </w:r>
    <w:r w:rsidR="008220D3">
      <w:rPr>
        <w:rFonts w:ascii="Garamond" w:hAnsi="Garamond"/>
        <w:color w:val="1C1C60"/>
        <w:sz w:val="16"/>
      </w:rPr>
      <w:t>prep</w:t>
    </w:r>
    <w:r w:rsidR="008220D3" w:rsidRPr="00C512CD">
      <w:rPr>
        <w:rFonts w:ascii="Garamond" w:hAnsi="Garamond"/>
        <w:color w:val="1C1C60"/>
        <w:sz w:val="16"/>
      </w:rPr>
      <w:t>@wellington</w:t>
    </w:r>
    <w:r w:rsidR="008220D3">
      <w:rPr>
        <w:rFonts w:ascii="Garamond" w:hAnsi="Garamond"/>
        <w:color w:val="1C1C60"/>
        <w:sz w:val="16"/>
      </w:rPr>
      <w:t>-</w:t>
    </w:r>
    <w:r w:rsidR="008220D3" w:rsidRPr="00C512CD">
      <w:rPr>
        <w:rFonts w:ascii="Garamond" w:hAnsi="Garamond"/>
        <w:color w:val="1C1C60"/>
        <w:sz w:val="16"/>
      </w:rPr>
      <w:t>school.org.uk</w:t>
    </w:r>
    <w:r w:rsidR="008220D3">
      <w:rPr>
        <w:rFonts w:ascii="Garamond" w:hAnsi="Garamond"/>
        <w:color w:val="1C1C60"/>
        <w:sz w:val="16"/>
      </w:rPr>
      <w:t xml:space="preserve">   </w:t>
    </w:r>
    <w:r w:rsidR="008220D3" w:rsidRPr="00C512CD">
      <w:rPr>
        <w:rFonts w:ascii="Garamond" w:hAnsi="Garamond"/>
        <w:b/>
        <w:color w:val="B50E20"/>
        <w:sz w:val="16"/>
      </w:rPr>
      <w:t>Web:</w:t>
    </w:r>
    <w:r w:rsidR="008220D3">
      <w:rPr>
        <w:rFonts w:ascii="Garamond" w:hAnsi="Garamond"/>
        <w:color w:val="1C1C60"/>
        <w:sz w:val="16"/>
      </w:rPr>
      <w:t xml:space="preserve"> www.wellington-</w:t>
    </w:r>
    <w:r w:rsidR="008220D3" w:rsidRPr="00C512CD">
      <w:rPr>
        <w:rFonts w:ascii="Garamond" w:hAnsi="Garamond"/>
        <w:color w:val="1C1C60"/>
        <w:sz w:val="16"/>
      </w:rPr>
      <w:t>school</w:t>
    </w:r>
    <w:r w:rsidR="008220D3">
      <w:rPr>
        <w:rFonts w:ascii="Garamond" w:hAnsi="Garamond"/>
        <w:color w:val="1C1C60"/>
        <w:sz w:val="16"/>
      </w:rPr>
      <w:t>.org.</w:t>
    </w:r>
    <w:r w:rsidR="008220D3" w:rsidRPr="00C512CD">
      <w:rPr>
        <w:rFonts w:ascii="Garamond" w:hAnsi="Garamond"/>
        <w:color w:val="1C1C60"/>
        <w:sz w:val="16"/>
      </w:rPr>
      <w:t>uk</w:t>
    </w:r>
  </w:p>
  <w:p w:rsidR="008220D3" w:rsidRDefault="008220D3" w:rsidP="008220D3">
    <w:pPr>
      <w:jc w:val="center"/>
      <w:rPr>
        <w:rFonts w:ascii="Garamond" w:hAnsi="Garamond"/>
        <w:color w:val="000080"/>
        <w:sz w:val="12"/>
        <w:szCs w:val="12"/>
      </w:rPr>
    </w:pPr>
  </w:p>
  <w:p w:rsidR="008220D3" w:rsidRPr="008000B0" w:rsidRDefault="008220D3" w:rsidP="008220D3">
    <w:pPr>
      <w:jc w:val="center"/>
      <w:rPr>
        <w:rFonts w:ascii="Arial" w:hAnsi="Arial" w:cs="Arial"/>
        <w:sz w:val="12"/>
        <w:szCs w:val="12"/>
      </w:rPr>
    </w:pPr>
    <w:r w:rsidRPr="008000B0">
      <w:rPr>
        <w:rFonts w:ascii="Garamond" w:hAnsi="Garamond"/>
        <w:color w:val="000080"/>
        <w:sz w:val="12"/>
        <w:szCs w:val="12"/>
      </w:rPr>
      <w:t>Wellington School 1837. Company limited by guarantee, Registered in England, No 9316033. Registered office</w:t>
    </w:r>
    <w:r w:rsidR="00BF22CF">
      <w:rPr>
        <w:rFonts w:ascii="Garamond" w:hAnsi="Garamond"/>
        <w:color w:val="000080"/>
        <w:sz w:val="12"/>
        <w:szCs w:val="12"/>
      </w:rPr>
      <w:t>;</w:t>
    </w:r>
    <w:r w:rsidRPr="008000B0">
      <w:rPr>
        <w:rFonts w:ascii="Garamond" w:hAnsi="Garamond"/>
        <w:color w:val="000080"/>
        <w:sz w:val="12"/>
        <w:szCs w:val="12"/>
      </w:rPr>
      <w:t xml:space="preserve"> South Street, Wellington Somerset TA21 8NT. </w:t>
    </w:r>
    <w:r w:rsidRPr="008000B0">
      <w:rPr>
        <w:rFonts w:ascii="Garamond" w:hAnsi="Garamond"/>
        <w:color w:val="6684B6"/>
        <w:sz w:val="12"/>
        <w:szCs w:val="12"/>
      </w:rPr>
      <w:t>R</w:t>
    </w:r>
    <w:r w:rsidR="00B9668E">
      <w:rPr>
        <w:rFonts w:ascii="Garamond" w:hAnsi="Garamond"/>
        <w:color w:val="6684B6"/>
        <w:sz w:val="12"/>
        <w:szCs w:val="12"/>
      </w:rPr>
      <w:t>egistered Charity Number: 116144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618" w:rsidRDefault="00890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05F5" w:rsidRDefault="00CC05F5">
      <w:r>
        <w:separator/>
      </w:r>
    </w:p>
  </w:footnote>
  <w:footnote w:type="continuationSeparator" w:id="0">
    <w:p w:rsidR="00CC05F5" w:rsidRDefault="00CC0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618" w:rsidRDefault="008906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1CF5" w:rsidRDefault="00F85393" w:rsidP="001B6D44">
    <w:pPr>
      <w:pStyle w:val="Header"/>
      <w:tabs>
        <w:tab w:val="clear" w:pos="8640"/>
        <w:tab w:val="right" w:pos="9923"/>
      </w:tabs>
      <w:ind w:left="-851" w:right="-807"/>
    </w:pPr>
    <w:r>
      <w:rPr>
        <w:noProof/>
        <w:lang w:eastAsia="en-GB"/>
      </w:rPr>
      <w:drawing>
        <wp:anchor distT="0" distB="0" distL="114300" distR="114300" simplePos="0" relativeHeight="251659264" behindDoc="1" locked="0" layoutInCell="1" allowOverlap="1" wp14:anchorId="73D5DF86" wp14:editId="6EED0D8A">
          <wp:simplePos x="0" y="0"/>
          <wp:positionH relativeFrom="column">
            <wp:posOffset>3878249</wp:posOffset>
          </wp:positionH>
          <wp:positionV relativeFrom="paragraph">
            <wp:posOffset>-140428</wp:posOffset>
          </wp:positionV>
          <wp:extent cx="2542540" cy="75628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2540" cy="756285"/>
                  </a:xfrm>
                  <a:prstGeom prst="rect">
                    <a:avLst/>
                  </a:prstGeom>
                  <a:noFill/>
                </pic:spPr>
              </pic:pic>
            </a:graphicData>
          </a:graphic>
          <wp14:sizeRelH relativeFrom="page">
            <wp14:pctWidth>0</wp14:pctWidth>
          </wp14:sizeRelH>
          <wp14:sizeRelV relativeFrom="page">
            <wp14:pctHeight>0</wp14:pctHeight>
          </wp14:sizeRelV>
        </wp:anchor>
      </w:drawing>
    </w:r>
    <w:r w:rsidR="007F1872">
      <w:rPr>
        <w:noProof/>
        <w:lang w:eastAsia="en-GB"/>
      </w:rPr>
      <mc:AlternateContent>
        <mc:Choice Requires="wps">
          <w:drawing>
            <wp:anchor distT="0" distB="0" distL="114300" distR="114300" simplePos="0" relativeHeight="251658240" behindDoc="0" locked="0" layoutInCell="1" allowOverlap="1" wp14:anchorId="3B6469C9" wp14:editId="163B165E">
              <wp:simplePos x="0" y="0"/>
              <wp:positionH relativeFrom="column">
                <wp:posOffset>-260985</wp:posOffset>
              </wp:positionH>
              <wp:positionV relativeFrom="paragraph">
                <wp:posOffset>0</wp:posOffset>
              </wp:positionV>
              <wp:extent cx="2857500" cy="61722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2174B" w:rsidRPr="005870B0" w:rsidRDefault="00A2174B" w:rsidP="00A2174B">
                          <w:pPr>
                            <w:rPr>
                              <w:rFonts w:ascii="Garamond" w:hAnsi="Garamond" w:cs="Arial"/>
                              <w:b/>
                              <w:color w:val="B50E20"/>
                              <w:sz w:val="16"/>
                            </w:rPr>
                          </w:pPr>
                          <w:r w:rsidRPr="005870B0">
                            <w:rPr>
                              <w:rFonts w:ascii="Garamond" w:hAnsi="Garamond" w:cs="Arial"/>
                              <w:b/>
                              <w:color w:val="B50E20"/>
                              <w:sz w:val="16"/>
                            </w:rPr>
                            <w:t xml:space="preserve">Headmaster: </w:t>
                          </w:r>
                          <w:r w:rsidRPr="005870B0">
                            <w:rPr>
                              <w:rFonts w:ascii="Garamond" w:hAnsi="Garamond" w:cs="Arial"/>
                              <w:color w:val="1C1C60"/>
                              <w:sz w:val="16"/>
                            </w:rPr>
                            <w:t xml:space="preserve">Mr Adam Gibson </w:t>
                          </w:r>
                          <w:r w:rsidRPr="005870B0">
                            <w:rPr>
                              <w:rFonts w:ascii="Garamond" w:hAnsi="Garamond" w:cs="Arial"/>
                              <w:color w:val="1C1C60"/>
                              <w:sz w:val="11"/>
                              <w:szCs w:val="11"/>
                            </w:rPr>
                            <w:t>BSc (Hons), PGCE, NPQH, Cert Ed</w:t>
                          </w:r>
                        </w:p>
                        <w:p w:rsidR="00A2174B" w:rsidRDefault="00A2174B" w:rsidP="00A2174B">
                          <w:pPr>
                            <w:rPr>
                              <w:rFonts w:ascii="Garamond" w:hAnsi="Garamond"/>
                              <w:color w:val="1C1C60"/>
                              <w:sz w:val="11"/>
                              <w:szCs w:val="11"/>
                            </w:rPr>
                          </w:pPr>
                          <w:r w:rsidRPr="005870B0">
                            <w:rPr>
                              <w:rFonts w:ascii="Garamond" w:hAnsi="Garamond"/>
                              <w:b/>
                              <w:color w:val="B50E20"/>
                              <w:sz w:val="16"/>
                            </w:rPr>
                            <w:t>Deputy Head</w:t>
                          </w:r>
                          <w:r>
                            <w:rPr>
                              <w:rFonts w:ascii="Garamond" w:hAnsi="Garamond"/>
                              <w:b/>
                              <w:color w:val="B50E20"/>
                              <w:sz w:val="16"/>
                            </w:rPr>
                            <w:t xml:space="preserve"> (Academic)</w:t>
                          </w:r>
                          <w:r w:rsidRPr="005870B0">
                            <w:rPr>
                              <w:rFonts w:ascii="Garamond" w:hAnsi="Garamond"/>
                              <w:b/>
                              <w:color w:val="B50E20"/>
                              <w:sz w:val="16"/>
                            </w:rPr>
                            <w:t>:</w:t>
                          </w:r>
                          <w:r w:rsidRPr="005870B0">
                            <w:rPr>
                              <w:rFonts w:ascii="Garamond" w:hAnsi="Garamond"/>
                              <w:b/>
                              <w:color w:val="1C1C60"/>
                              <w:sz w:val="16"/>
                            </w:rPr>
                            <w:t xml:space="preserve"> </w:t>
                          </w:r>
                          <w:r w:rsidRPr="005870B0">
                            <w:rPr>
                              <w:rFonts w:ascii="Garamond" w:hAnsi="Garamond"/>
                              <w:color w:val="1C1C60"/>
                              <w:sz w:val="16"/>
                            </w:rPr>
                            <w:t xml:space="preserve">Mrs </w:t>
                          </w:r>
                          <w:r>
                            <w:rPr>
                              <w:rFonts w:ascii="Garamond" w:hAnsi="Garamond"/>
                              <w:color w:val="1C1C60"/>
                              <w:sz w:val="16"/>
                            </w:rPr>
                            <w:t xml:space="preserve">Catherine Aish </w:t>
                          </w:r>
                          <w:r w:rsidRPr="00164268">
                            <w:rPr>
                              <w:rFonts w:ascii="Garamond" w:hAnsi="Garamond"/>
                              <w:color w:val="1C1C60"/>
                              <w:sz w:val="11"/>
                              <w:szCs w:val="11"/>
                            </w:rPr>
                            <w:t>BSc (Hons), PGCE</w:t>
                          </w:r>
                        </w:p>
                        <w:p w:rsidR="00A2174B" w:rsidRPr="00890618" w:rsidRDefault="00A2174B" w:rsidP="00A2174B">
                          <w:pPr>
                            <w:rPr>
                              <w:rFonts w:ascii="Garamond" w:hAnsi="Garamond"/>
                              <w:color w:val="1C1C60"/>
                              <w:sz w:val="11"/>
                              <w:szCs w:val="11"/>
                            </w:rPr>
                          </w:pPr>
                          <w:r w:rsidRPr="005870B0">
                            <w:rPr>
                              <w:rFonts w:ascii="Garamond" w:hAnsi="Garamond"/>
                              <w:b/>
                              <w:color w:val="B50E20"/>
                              <w:sz w:val="16"/>
                            </w:rPr>
                            <w:t>Deputy Head</w:t>
                          </w:r>
                          <w:r>
                            <w:rPr>
                              <w:rFonts w:ascii="Garamond" w:hAnsi="Garamond"/>
                              <w:b/>
                              <w:color w:val="B50E20"/>
                              <w:sz w:val="16"/>
                            </w:rPr>
                            <w:t xml:space="preserve"> (Pastoral)</w:t>
                          </w:r>
                          <w:r w:rsidRPr="005870B0">
                            <w:rPr>
                              <w:rFonts w:ascii="Garamond" w:hAnsi="Garamond"/>
                              <w:b/>
                              <w:color w:val="B50E20"/>
                              <w:sz w:val="16"/>
                            </w:rPr>
                            <w:t>:</w:t>
                          </w:r>
                          <w:r w:rsidRPr="005870B0">
                            <w:rPr>
                              <w:rFonts w:ascii="Garamond" w:hAnsi="Garamond"/>
                              <w:b/>
                              <w:color w:val="1C1C60"/>
                              <w:sz w:val="16"/>
                            </w:rPr>
                            <w:t xml:space="preserve"> </w:t>
                          </w:r>
                          <w:r w:rsidRPr="005870B0">
                            <w:rPr>
                              <w:rFonts w:ascii="Garamond" w:hAnsi="Garamond"/>
                              <w:color w:val="1C1C60"/>
                              <w:sz w:val="16"/>
                            </w:rPr>
                            <w:t>Mr</w:t>
                          </w:r>
                          <w:r>
                            <w:rPr>
                              <w:rFonts w:ascii="Garamond" w:hAnsi="Garamond"/>
                              <w:color w:val="1C1C60"/>
                              <w:sz w:val="16"/>
                            </w:rPr>
                            <w:t xml:space="preserve"> Martin Stepney </w:t>
                          </w:r>
                          <w:r w:rsidRPr="00164268">
                            <w:rPr>
                              <w:rFonts w:ascii="Garamond" w:hAnsi="Garamond"/>
                              <w:color w:val="1C1C60"/>
                              <w:sz w:val="11"/>
                              <w:szCs w:val="11"/>
                            </w:rPr>
                            <w:t>B</w:t>
                          </w:r>
                          <w:r>
                            <w:rPr>
                              <w:rFonts w:ascii="Garamond" w:hAnsi="Garamond"/>
                              <w:color w:val="1C1C60"/>
                              <w:sz w:val="11"/>
                              <w:szCs w:val="11"/>
                            </w:rPr>
                            <w:t>A</w:t>
                          </w:r>
                          <w:r w:rsidRPr="00164268">
                            <w:rPr>
                              <w:rFonts w:ascii="Garamond" w:hAnsi="Garamond"/>
                              <w:color w:val="1C1C60"/>
                              <w:sz w:val="11"/>
                              <w:szCs w:val="11"/>
                            </w:rPr>
                            <w:t xml:space="preserve"> (Hons), PG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9C9" id="_x0000_t202" coordsize="21600,21600" o:spt="202" path="m,l,21600r21600,l21600,xe">
              <v:stroke joinstyle="miter"/>
              <v:path gradientshapeok="t" o:connecttype="rect"/>
            </v:shapetype>
            <v:shape id="Text Box 2" o:spid="_x0000_s1026" type="#_x0000_t202" style="position:absolute;left:0;text-align:left;margin-left:-20.55pt;margin-top:0;width:225pt;height:4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A2TggIAAA8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" stroked="f">
              <v:textbox>
                <w:txbxContent>
                  <w:p w:rsidR="00A2174B" w:rsidRPr="005870B0" w:rsidRDefault="00A2174B" w:rsidP="00A2174B">
                    <w:pPr>
                      <w:rPr>
                        <w:rFonts w:ascii="Garamond" w:hAnsi="Garamond" w:cs="Arial"/>
                        <w:b/>
                        <w:color w:val="B50E20"/>
                        <w:sz w:val="16"/>
                      </w:rPr>
                    </w:pPr>
                    <w:r w:rsidRPr="005870B0">
                      <w:rPr>
                        <w:rFonts w:ascii="Garamond" w:hAnsi="Garamond" w:cs="Arial"/>
                        <w:b/>
                        <w:color w:val="B50E20"/>
                        <w:sz w:val="16"/>
                      </w:rPr>
                      <w:t xml:space="preserve">Headmaster: </w:t>
                    </w:r>
                    <w:r w:rsidRPr="005870B0">
                      <w:rPr>
                        <w:rFonts w:ascii="Garamond" w:hAnsi="Garamond" w:cs="Arial"/>
                        <w:color w:val="1C1C60"/>
                        <w:sz w:val="16"/>
                      </w:rPr>
                      <w:t xml:space="preserve">Mr Adam Gibson </w:t>
                    </w:r>
                    <w:r w:rsidRPr="005870B0">
                      <w:rPr>
                        <w:rFonts w:ascii="Garamond" w:hAnsi="Garamond" w:cs="Arial"/>
                        <w:color w:val="1C1C60"/>
                        <w:sz w:val="11"/>
                        <w:szCs w:val="11"/>
                      </w:rPr>
                      <w:t>BSc (Hons), PGCE, NPQH, Cert Ed</w:t>
                    </w:r>
                  </w:p>
                  <w:p w:rsidR="00A2174B" w:rsidRDefault="00A2174B" w:rsidP="00A2174B">
                    <w:pPr>
                      <w:rPr>
                        <w:rFonts w:ascii="Garamond" w:hAnsi="Garamond"/>
                        <w:color w:val="1C1C60"/>
                        <w:sz w:val="11"/>
                        <w:szCs w:val="11"/>
                      </w:rPr>
                    </w:pPr>
                    <w:r w:rsidRPr="005870B0">
                      <w:rPr>
                        <w:rFonts w:ascii="Garamond" w:hAnsi="Garamond"/>
                        <w:b/>
                        <w:color w:val="B50E20"/>
                        <w:sz w:val="16"/>
                      </w:rPr>
                      <w:t>Deputy Head</w:t>
                    </w:r>
                    <w:r>
                      <w:rPr>
                        <w:rFonts w:ascii="Garamond" w:hAnsi="Garamond"/>
                        <w:b/>
                        <w:color w:val="B50E20"/>
                        <w:sz w:val="16"/>
                      </w:rPr>
                      <w:t xml:space="preserve"> (Academic)</w:t>
                    </w:r>
                    <w:r w:rsidRPr="005870B0">
                      <w:rPr>
                        <w:rFonts w:ascii="Garamond" w:hAnsi="Garamond"/>
                        <w:b/>
                        <w:color w:val="B50E20"/>
                        <w:sz w:val="16"/>
                      </w:rPr>
                      <w:t>:</w:t>
                    </w:r>
                    <w:r w:rsidRPr="005870B0">
                      <w:rPr>
                        <w:rFonts w:ascii="Garamond" w:hAnsi="Garamond"/>
                        <w:b/>
                        <w:color w:val="1C1C60"/>
                        <w:sz w:val="16"/>
                      </w:rPr>
                      <w:t xml:space="preserve"> </w:t>
                    </w:r>
                    <w:r w:rsidRPr="005870B0">
                      <w:rPr>
                        <w:rFonts w:ascii="Garamond" w:hAnsi="Garamond"/>
                        <w:color w:val="1C1C60"/>
                        <w:sz w:val="16"/>
                      </w:rPr>
                      <w:t xml:space="preserve">Mrs </w:t>
                    </w:r>
                    <w:r>
                      <w:rPr>
                        <w:rFonts w:ascii="Garamond" w:hAnsi="Garamond"/>
                        <w:color w:val="1C1C60"/>
                        <w:sz w:val="16"/>
                      </w:rPr>
                      <w:t xml:space="preserve">Catherine Aish </w:t>
                    </w:r>
                    <w:r w:rsidRPr="00164268">
                      <w:rPr>
                        <w:rFonts w:ascii="Garamond" w:hAnsi="Garamond"/>
                        <w:color w:val="1C1C60"/>
                        <w:sz w:val="11"/>
                        <w:szCs w:val="11"/>
                      </w:rPr>
                      <w:t>BSc (Hons), PGCE</w:t>
                    </w:r>
                  </w:p>
                  <w:p w:rsidR="00A2174B" w:rsidRPr="00890618" w:rsidRDefault="00A2174B" w:rsidP="00A2174B">
                    <w:pPr>
                      <w:rPr>
                        <w:rFonts w:ascii="Garamond" w:hAnsi="Garamond"/>
                        <w:color w:val="1C1C60"/>
                        <w:sz w:val="11"/>
                        <w:szCs w:val="11"/>
                      </w:rPr>
                    </w:pPr>
                    <w:r w:rsidRPr="005870B0">
                      <w:rPr>
                        <w:rFonts w:ascii="Garamond" w:hAnsi="Garamond"/>
                        <w:b/>
                        <w:color w:val="B50E20"/>
                        <w:sz w:val="16"/>
                      </w:rPr>
                      <w:t>Deputy Head</w:t>
                    </w:r>
                    <w:r>
                      <w:rPr>
                        <w:rFonts w:ascii="Garamond" w:hAnsi="Garamond"/>
                        <w:b/>
                        <w:color w:val="B50E20"/>
                        <w:sz w:val="16"/>
                      </w:rPr>
                      <w:t xml:space="preserve"> (Pastoral)</w:t>
                    </w:r>
                    <w:r w:rsidRPr="005870B0">
                      <w:rPr>
                        <w:rFonts w:ascii="Garamond" w:hAnsi="Garamond"/>
                        <w:b/>
                        <w:color w:val="B50E20"/>
                        <w:sz w:val="16"/>
                      </w:rPr>
                      <w:t>:</w:t>
                    </w:r>
                    <w:r w:rsidRPr="005870B0">
                      <w:rPr>
                        <w:rFonts w:ascii="Garamond" w:hAnsi="Garamond"/>
                        <w:b/>
                        <w:color w:val="1C1C60"/>
                        <w:sz w:val="16"/>
                      </w:rPr>
                      <w:t xml:space="preserve"> </w:t>
                    </w:r>
                    <w:r w:rsidRPr="005870B0">
                      <w:rPr>
                        <w:rFonts w:ascii="Garamond" w:hAnsi="Garamond"/>
                        <w:color w:val="1C1C60"/>
                        <w:sz w:val="16"/>
                      </w:rPr>
                      <w:t>Mr</w:t>
                    </w:r>
                    <w:r>
                      <w:rPr>
                        <w:rFonts w:ascii="Garamond" w:hAnsi="Garamond"/>
                        <w:color w:val="1C1C60"/>
                        <w:sz w:val="16"/>
                      </w:rPr>
                      <w:t xml:space="preserve"> Martin Stepney </w:t>
                    </w:r>
                    <w:r w:rsidRPr="00164268">
                      <w:rPr>
                        <w:rFonts w:ascii="Garamond" w:hAnsi="Garamond"/>
                        <w:color w:val="1C1C60"/>
                        <w:sz w:val="11"/>
                        <w:szCs w:val="11"/>
                      </w:rPr>
                      <w:t>B</w:t>
                    </w:r>
                    <w:r>
                      <w:rPr>
                        <w:rFonts w:ascii="Garamond" w:hAnsi="Garamond"/>
                        <w:color w:val="1C1C60"/>
                        <w:sz w:val="11"/>
                        <w:szCs w:val="11"/>
                      </w:rPr>
                      <w:t>A</w:t>
                    </w:r>
                    <w:r w:rsidRPr="00164268">
                      <w:rPr>
                        <w:rFonts w:ascii="Garamond" w:hAnsi="Garamond"/>
                        <w:color w:val="1C1C60"/>
                        <w:sz w:val="11"/>
                        <w:szCs w:val="11"/>
                      </w:rPr>
                      <w:t xml:space="preserve"> (Hons), PGCE</w:t>
                    </w:r>
                  </w:p>
                </w:txbxContent>
              </v:textbox>
            </v:shape>
          </w:pict>
        </mc:Fallback>
      </mc:AlternateContent>
    </w:r>
    <w:r w:rsidR="001B6D44">
      <w:tab/>
    </w:r>
    <w:r w:rsidR="001B6D4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0618" w:rsidRDefault="00890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03E3D"/>
    <w:multiLevelType w:val="hybridMultilevel"/>
    <w:tmpl w:val="F73A1C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56F4C77"/>
    <w:multiLevelType w:val="hybridMultilevel"/>
    <w:tmpl w:val="FB5CA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DY1sQQCc3NzYyUdpeDU4uLM/DyQAsNaAJk+zaIsAAAA"/>
  </w:docVars>
  <w:rsids>
    <w:rsidRoot w:val="00F66C63"/>
    <w:rsid w:val="000066F8"/>
    <w:rsid w:val="00010CB9"/>
    <w:rsid w:val="000227B9"/>
    <w:rsid w:val="00030626"/>
    <w:rsid w:val="00032CE5"/>
    <w:rsid w:val="00050F82"/>
    <w:rsid w:val="00064C84"/>
    <w:rsid w:val="00071087"/>
    <w:rsid w:val="0009570C"/>
    <w:rsid w:val="00097371"/>
    <w:rsid w:val="000B2BB7"/>
    <w:rsid w:val="000B3E18"/>
    <w:rsid w:val="000C50E4"/>
    <w:rsid w:val="000C5E42"/>
    <w:rsid w:val="000E124F"/>
    <w:rsid w:val="000E2869"/>
    <w:rsid w:val="000E5810"/>
    <w:rsid w:val="000F0C40"/>
    <w:rsid w:val="000F380F"/>
    <w:rsid w:val="000F3E8A"/>
    <w:rsid w:val="00136DAE"/>
    <w:rsid w:val="00141E8D"/>
    <w:rsid w:val="00142BCF"/>
    <w:rsid w:val="001656C3"/>
    <w:rsid w:val="00167A00"/>
    <w:rsid w:val="00171EDD"/>
    <w:rsid w:val="00180BF5"/>
    <w:rsid w:val="001A5FF3"/>
    <w:rsid w:val="001B1AAC"/>
    <w:rsid w:val="001B6D44"/>
    <w:rsid w:val="001C0C97"/>
    <w:rsid w:val="001C734D"/>
    <w:rsid w:val="001D2302"/>
    <w:rsid w:val="001E2A3E"/>
    <w:rsid w:val="001F6E19"/>
    <w:rsid w:val="00204B69"/>
    <w:rsid w:val="00207091"/>
    <w:rsid w:val="00214680"/>
    <w:rsid w:val="00220E7C"/>
    <w:rsid w:val="00234E69"/>
    <w:rsid w:val="00256C5D"/>
    <w:rsid w:val="00266925"/>
    <w:rsid w:val="002807A0"/>
    <w:rsid w:val="00282DFF"/>
    <w:rsid w:val="002837A5"/>
    <w:rsid w:val="002A3707"/>
    <w:rsid w:val="002A534D"/>
    <w:rsid w:val="002A5AAD"/>
    <w:rsid w:val="002E69A1"/>
    <w:rsid w:val="002F1CF9"/>
    <w:rsid w:val="003127D9"/>
    <w:rsid w:val="00316369"/>
    <w:rsid w:val="00325CE1"/>
    <w:rsid w:val="00332FDE"/>
    <w:rsid w:val="00335DF3"/>
    <w:rsid w:val="003612D8"/>
    <w:rsid w:val="00363877"/>
    <w:rsid w:val="00363C3B"/>
    <w:rsid w:val="00394842"/>
    <w:rsid w:val="00396321"/>
    <w:rsid w:val="003A1441"/>
    <w:rsid w:val="003A1FFB"/>
    <w:rsid w:val="003B0EFE"/>
    <w:rsid w:val="003B3369"/>
    <w:rsid w:val="003D354F"/>
    <w:rsid w:val="004138B5"/>
    <w:rsid w:val="004332D3"/>
    <w:rsid w:val="00435DCF"/>
    <w:rsid w:val="00440993"/>
    <w:rsid w:val="00441113"/>
    <w:rsid w:val="0044239B"/>
    <w:rsid w:val="00447722"/>
    <w:rsid w:val="00450D31"/>
    <w:rsid w:val="00452D93"/>
    <w:rsid w:val="0047015F"/>
    <w:rsid w:val="00472640"/>
    <w:rsid w:val="00473593"/>
    <w:rsid w:val="00492096"/>
    <w:rsid w:val="00495FBE"/>
    <w:rsid w:val="004A173E"/>
    <w:rsid w:val="004C0F48"/>
    <w:rsid w:val="004D2BF9"/>
    <w:rsid w:val="004D6F4F"/>
    <w:rsid w:val="004F443E"/>
    <w:rsid w:val="004F7E63"/>
    <w:rsid w:val="005006AF"/>
    <w:rsid w:val="00510E86"/>
    <w:rsid w:val="00513C9C"/>
    <w:rsid w:val="00520CB3"/>
    <w:rsid w:val="00536401"/>
    <w:rsid w:val="00554034"/>
    <w:rsid w:val="005602F0"/>
    <w:rsid w:val="0056073F"/>
    <w:rsid w:val="005623E9"/>
    <w:rsid w:val="005870B0"/>
    <w:rsid w:val="00590A47"/>
    <w:rsid w:val="005C008C"/>
    <w:rsid w:val="005C1C5D"/>
    <w:rsid w:val="005C3B2F"/>
    <w:rsid w:val="006074B2"/>
    <w:rsid w:val="00615AD8"/>
    <w:rsid w:val="00626177"/>
    <w:rsid w:val="00644E73"/>
    <w:rsid w:val="00660ED7"/>
    <w:rsid w:val="006701CF"/>
    <w:rsid w:val="0067290D"/>
    <w:rsid w:val="00672BCA"/>
    <w:rsid w:val="0068310C"/>
    <w:rsid w:val="0068345F"/>
    <w:rsid w:val="00692F53"/>
    <w:rsid w:val="0069346D"/>
    <w:rsid w:val="00693EE8"/>
    <w:rsid w:val="0069607F"/>
    <w:rsid w:val="006A3CD5"/>
    <w:rsid w:val="006B360A"/>
    <w:rsid w:val="006B78ED"/>
    <w:rsid w:val="006C4337"/>
    <w:rsid w:val="006C4E05"/>
    <w:rsid w:val="006C604B"/>
    <w:rsid w:val="006C76F1"/>
    <w:rsid w:val="006D3606"/>
    <w:rsid w:val="006D3ECD"/>
    <w:rsid w:val="006D6F15"/>
    <w:rsid w:val="006E1193"/>
    <w:rsid w:val="006E386B"/>
    <w:rsid w:val="006E4617"/>
    <w:rsid w:val="006E508F"/>
    <w:rsid w:val="00700D55"/>
    <w:rsid w:val="00710B6B"/>
    <w:rsid w:val="007238AF"/>
    <w:rsid w:val="00724AAD"/>
    <w:rsid w:val="00734C55"/>
    <w:rsid w:val="007516AA"/>
    <w:rsid w:val="007564E3"/>
    <w:rsid w:val="00760CAC"/>
    <w:rsid w:val="00780B98"/>
    <w:rsid w:val="00785665"/>
    <w:rsid w:val="007920E3"/>
    <w:rsid w:val="007E461C"/>
    <w:rsid w:val="007E6892"/>
    <w:rsid w:val="007F1872"/>
    <w:rsid w:val="007F4FBE"/>
    <w:rsid w:val="007F6290"/>
    <w:rsid w:val="00801310"/>
    <w:rsid w:val="008129E7"/>
    <w:rsid w:val="008220D3"/>
    <w:rsid w:val="008247D8"/>
    <w:rsid w:val="00840E87"/>
    <w:rsid w:val="00844822"/>
    <w:rsid w:val="008463F9"/>
    <w:rsid w:val="008540DC"/>
    <w:rsid w:val="00863430"/>
    <w:rsid w:val="00871E06"/>
    <w:rsid w:val="0087391D"/>
    <w:rsid w:val="00876A64"/>
    <w:rsid w:val="00890618"/>
    <w:rsid w:val="00890BAD"/>
    <w:rsid w:val="008A644B"/>
    <w:rsid w:val="008B4CCE"/>
    <w:rsid w:val="008C6DB7"/>
    <w:rsid w:val="008D0164"/>
    <w:rsid w:val="008D3374"/>
    <w:rsid w:val="008D3F4C"/>
    <w:rsid w:val="008D7D87"/>
    <w:rsid w:val="008E20DE"/>
    <w:rsid w:val="008E491F"/>
    <w:rsid w:val="008F123C"/>
    <w:rsid w:val="00912C97"/>
    <w:rsid w:val="00914B52"/>
    <w:rsid w:val="00917B42"/>
    <w:rsid w:val="0094391E"/>
    <w:rsid w:val="00945231"/>
    <w:rsid w:val="009506B9"/>
    <w:rsid w:val="00955154"/>
    <w:rsid w:val="00970FB7"/>
    <w:rsid w:val="009729F0"/>
    <w:rsid w:val="00975EF6"/>
    <w:rsid w:val="00977F2F"/>
    <w:rsid w:val="00986F56"/>
    <w:rsid w:val="00992333"/>
    <w:rsid w:val="009A687F"/>
    <w:rsid w:val="009C3481"/>
    <w:rsid w:val="009D35CF"/>
    <w:rsid w:val="009D4287"/>
    <w:rsid w:val="009D6799"/>
    <w:rsid w:val="009E0D9D"/>
    <w:rsid w:val="009F1CF5"/>
    <w:rsid w:val="00A10D1B"/>
    <w:rsid w:val="00A178C3"/>
    <w:rsid w:val="00A2174B"/>
    <w:rsid w:val="00A24507"/>
    <w:rsid w:val="00A37D95"/>
    <w:rsid w:val="00A70701"/>
    <w:rsid w:val="00A70C5B"/>
    <w:rsid w:val="00A86AFF"/>
    <w:rsid w:val="00A96404"/>
    <w:rsid w:val="00AC1BD4"/>
    <w:rsid w:val="00AD23E3"/>
    <w:rsid w:val="00AD3DF2"/>
    <w:rsid w:val="00AE1DFA"/>
    <w:rsid w:val="00AE3AEE"/>
    <w:rsid w:val="00AF2992"/>
    <w:rsid w:val="00AF2C71"/>
    <w:rsid w:val="00AF6A61"/>
    <w:rsid w:val="00B01AB6"/>
    <w:rsid w:val="00B02F28"/>
    <w:rsid w:val="00B0710A"/>
    <w:rsid w:val="00B14561"/>
    <w:rsid w:val="00B21294"/>
    <w:rsid w:val="00B24149"/>
    <w:rsid w:val="00B27897"/>
    <w:rsid w:val="00B3120A"/>
    <w:rsid w:val="00B370F7"/>
    <w:rsid w:val="00B56535"/>
    <w:rsid w:val="00B6463B"/>
    <w:rsid w:val="00B73961"/>
    <w:rsid w:val="00B7529B"/>
    <w:rsid w:val="00B76C48"/>
    <w:rsid w:val="00B81A64"/>
    <w:rsid w:val="00B9668E"/>
    <w:rsid w:val="00BA1CCA"/>
    <w:rsid w:val="00BC6162"/>
    <w:rsid w:val="00BF22CF"/>
    <w:rsid w:val="00C00E8C"/>
    <w:rsid w:val="00C017D5"/>
    <w:rsid w:val="00C22E01"/>
    <w:rsid w:val="00C34AB0"/>
    <w:rsid w:val="00C47FB1"/>
    <w:rsid w:val="00C60B25"/>
    <w:rsid w:val="00C66F37"/>
    <w:rsid w:val="00C8025E"/>
    <w:rsid w:val="00C87581"/>
    <w:rsid w:val="00C90CEF"/>
    <w:rsid w:val="00C97922"/>
    <w:rsid w:val="00CB26EB"/>
    <w:rsid w:val="00CC05F5"/>
    <w:rsid w:val="00CC0DCA"/>
    <w:rsid w:val="00CC2092"/>
    <w:rsid w:val="00CC5B1C"/>
    <w:rsid w:val="00CE7828"/>
    <w:rsid w:val="00D02BD6"/>
    <w:rsid w:val="00D109FD"/>
    <w:rsid w:val="00D22788"/>
    <w:rsid w:val="00D43136"/>
    <w:rsid w:val="00D51687"/>
    <w:rsid w:val="00D57A36"/>
    <w:rsid w:val="00D6512D"/>
    <w:rsid w:val="00D801D2"/>
    <w:rsid w:val="00D8027A"/>
    <w:rsid w:val="00D84196"/>
    <w:rsid w:val="00D938D2"/>
    <w:rsid w:val="00D966EA"/>
    <w:rsid w:val="00DA145A"/>
    <w:rsid w:val="00DA35CA"/>
    <w:rsid w:val="00DE2485"/>
    <w:rsid w:val="00DF6BAB"/>
    <w:rsid w:val="00E011BE"/>
    <w:rsid w:val="00E05C58"/>
    <w:rsid w:val="00E05F5E"/>
    <w:rsid w:val="00E11BEF"/>
    <w:rsid w:val="00E240E3"/>
    <w:rsid w:val="00E37B9B"/>
    <w:rsid w:val="00E401A4"/>
    <w:rsid w:val="00E404C1"/>
    <w:rsid w:val="00E51C01"/>
    <w:rsid w:val="00E5253D"/>
    <w:rsid w:val="00E56D90"/>
    <w:rsid w:val="00EA2F35"/>
    <w:rsid w:val="00EA3A1C"/>
    <w:rsid w:val="00EB6AD7"/>
    <w:rsid w:val="00EC5B53"/>
    <w:rsid w:val="00EC5C1B"/>
    <w:rsid w:val="00EC7589"/>
    <w:rsid w:val="00ED12F9"/>
    <w:rsid w:val="00EE130E"/>
    <w:rsid w:val="00EF0709"/>
    <w:rsid w:val="00F00FD5"/>
    <w:rsid w:val="00F03B63"/>
    <w:rsid w:val="00F045E2"/>
    <w:rsid w:val="00F52001"/>
    <w:rsid w:val="00F53F86"/>
    <w:rsid w:val="00F66C63"/>
    <w:rsid w:val="00F66D0C"/>
    <w:rsid w:val="00F679F2"/>
    <w:rsid w:val="00F67D79"/>
    <w:rsid w:val="00F85393"/>
    <w:rsid w:val="00F871D1"/>
    <w:rsid w:val="00FB2043"/>
    <w:rsid w:val="00FB4492"/>
    <w:rsid w:val="00FB5E13"/>
    <w:rsid w:val="00FB69B5"/>
    <w:rsid w:val="00FC6FEC"/>
    <w:rsid w:val="00FE38C2"/>
    <w:rsid w:val="00FE74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496877E"/>
  <w15:docId w15:val="{39380656-5438-42E8-B18B-08083F459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F6BAB"/>
    <w:pPr>
      <w:spacing w:line="276" w:lineRule="auto"/>
    </w:pPr>
    <w:rPr>
      <w:rFonts w:ascii="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42294"/>
    <w:pPr>
      <w:tabs>
        <w:tab w:val="center" w:pos="4320"/>
        <w:tab w:val="right" w:pos="8640"/>
      </w:tabs>
    </w:pPr>
  </w:style>
  <w:style w:type="paragraph" w:styleId="Footer">
    <w:name w:val="footer"/>
    <w:basedOn w:val="Normal"/>
    <w:semiHidden/>
    <w:rsid w:val="00042294"/>
    <w:pPr>
      <w:tabs>
        <w:tab w:val="center" w:pos="4320"/>
        <w:tab w:val="right" w:pos="8640"/>
      </w:tabs>
    </w:pPr>
  </w:style>
  <w:style w:type="paragraph" w:styleId="BalloonText">
    <w:name w:val="Balloon Text"/>
    <w:basedOn w:val="Normal"/>
    <w:semiHidden/>
    <w:rsid w:val="00BA1CCA"/>
    <w:rPr>
      <w:rFonts w:ascii="Tahoma" w:hAnsi="Tahoma" w:cs="Tahoma"/>
      <w:sz w:val="16"/>
      <w:szCs w:val="16"/>
    </w:rPr>
  </w:style>
  <w:style w:type="paragraph" w:styleId="ListParagraph">
    <w:name w:val="List Paragraph"/>
    <w:basedOn w:val="Normal"/>
    <w:uiPriority w:val="34"/>
    <w:qFormat/>
    <w:rsid w:val="00A37D95"/>
    <w:pPr>
      <w:spacing w:line="240" w:lineRule="auto"/>
      <w:ind w:left="720"/>
    </w:pPr>
    <w:rPr>
      <w:rFonts w:eastAsia="Calibri"/>
      <w:lang w:eastAsia="en-GB"/>
    </w:rPr>
  </w:style>
  <w:style w:type="character" w:styleId="Hyperlink">
    <w:name w:val="Hyperlink"/>
    <w:uiPriority w:val="99"/>
    <w:unhideWhenUsed/>
    <w:rsid w:val="00266925"/>
    <w:rPr>
      <w:color w:val="0000FF"/>
      <w:u w:val="single"/>
    </w:rPr>
  </w:style>
  <w:style w:type="character" w:styleId="Emphasis">
    <w:name w:val="Emphasis"/>
    <w:qFormat/>
    <w:rsid w:val="008220D3"/>
    <w:rPr>
      <w:i/>
      <w:iCs/>
    </w:rPr>
  </w:style>
  <w:style w:type="paragraph" w:customStyle="1" w:styleId="xmsonormal">
    <w:name w:val="x_msonormal"/>
    <w:basedOn w:val="Normal"/>
    <w:rsid w:val="00D801D2"/>
    <w:pPr>
      <w:spacing w:before="100" w:beforeAutospacing="1" w:after="100" w:afterAutospacing="1" w:line="240" w:lineRule="auto"/>
    </w:pPr>
    <w:rPr>
      <w:rFonts w:ascii="Times New Roman" w:hAnsi="Times New Roman"/>
      <w:sz w:val="24"/>
      <w:szCs w:val="24"/>
      <w:lang w:eastAsia="en-GB"/>
    </w:rPr>
  </w:style>
  <w:style w:type="paragraph" w:customStyle="1" w:styleId="Body">
    <w:name w:val="Body"/>
    <w:rsid w:val="00B21294"/>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rPr>
  </w:style>
  <w:style w:type="character" w:styleId="UnresolvedMention">
    <w:name w:val="Unresolved Mention"/>
    <w:basedOn w:val="DefaultParagraphFont"/>
    <w:uiPriority w:val="99"/>
    <w:semiHidden/>
    <w:unhideWhenUsed/>
    <w:rsid w:val="00EF0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1418">
      <w:bodyDiv w:val="1"/>
      <w:marLeft w:val="0"/>
      <w:marRight w:val="0"/>
      <w:marTop w:val="0"/>
      <w:marBottom w:val="0"/>
      <w:divBdr>
        <w:top w:val="none" w:sz="0" w:space="0" w:color="auto"/>
        <w:left w:val="none" w:sz="0" w:space="0" w:color="auto"/>
        <w:bottom w:val="none" w:sz="0" w:space="0" w:color="auto"/>
        <w:right w:val="none" w:sz="0" w:space="0" w:color="auto"/>
      </w:divBdr>
    </w:div>
    <w:div w:id="212658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9</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18 June 2007</vt:lpstr>
    </vt:vector>
  </TitlesOfParts>
  <Company>Quantock</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June 2007</dc:title>
  <dc:creator>WPS</dc:creator>
  <cp:lastModifiedBy>Emily Weiss</cp:lastModifiedBy>
  <cp:revision>3</cp:revision>
  <cp:lastPrinted>2017-09-14T14:51:00Z</cp:lastPrinted>
  <dcterms:created xsi:type="dcterms:W3CDTF">2019-09-19T15:29:00Z</dcterms:created>
  <dcterms:modified xsi:type="dcterms:W3CDTF">2019-09-19T15:30:00Z</dcterms:modified>
</cp:coreProperties>
</file>